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png" ContentType="image/pn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0"/>
                    <a:stretch>
                      <a:fillRect/>
                    </a:stretch>
                  </pic:blipFill>
                  <pic:spPr bwMode="auto">
                    <a:xfrm>
                      <a:off x="0" y="0"/>
                      <a:ext cx="5334000" cy="874409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 aggiornato codice latex per tabelle, correzioni ortografiche in abilit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 valutare se rimuovere o riscrivere completamente avventure in acqua-citta’-disastri-dungeon-pericoli avventura per una maggiore rispondenza alla ogl,</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pn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pn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10:39:07Z</dcterms:created>
  <dcterms:modified xsi:type="dcterms:W3CDTF">2021-04-28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